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9"/>
        <w:gridCol w:w="2729"/>
        <w:gridCol w:w="3132"/>
        <w:gridCol w:w="940"/>
      </w:tblGrid>
      <w:tr w:rsidR="008D42B5" w:rsidRPr="008D42B5" w14:paraId="6BDC8358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37B9BEE1" w14:textId="1C28548E" w:rsidR="008D42B5" w:rsidRPr="008D42B5" w:rsidRDefault="008D42B5" w:rsidP="008D42B5">
            <w:pPr>
              <w:jc w:val="center"/>
            </w:pPr>
            <w:bookmarkStart w:id="0" w:name="_GoBack" w:colFirst="0" w:colLast="3"/>
            <w:r>
              <w:rPr>
                <w:b/>
                <w:bCs/>
              </w:rPr>
              <w:t>East Tacoma Community of Focus</w:t>
            </w:r>
          </w:p>
        </w:tc>
      </w:tr>
      <w:tr w:rsidR="00946D4F" w:rsidRPr="008D42B5" w14:paraId="15A4F979" w14:textId="77777777" w:rsidTr="008D42B5">
        <w:trPr>
          <w:tblCellSpacing w:w="15" w:type="dxa"/>
        </w:trPr>
        <w:tc>
          <w:tcPr>
            <w:tcW w:w="0" w:type="auto"/>
            <w:vAlign w:val="center"/>
          </w:tcPr>
          <w:p w14:paraId="2A63F307" w14:textId="77777777" w:rsidR="008D42B5" w:rsidRPr="008D42B5" w:rsidRDefault="008D42B5" w:rsidP="008D42B5">
            <w:r w:rsidRPr="008D42B5">
              <w:rPr>
                <w:b/>
                <w:bCs/>
              </w:rPr>
              <w:t xml:space="preserve">Monday, November 30, 2020 </w:t>
            </w:r>
          </w:p>
          <w:p w14:paraId="76A26847" w14:textId="576F10C2" w:rsidR="008D42B5" w:rsidRPr="008D42B5" w:rsidRDefault="008D42B5" w:rsidP="008D42B5">
            <w:pPr>
              <w:rPr>
                <w:b/>
                <w:bCs/>
              </w:rPr>
            </w:pPr>
            <w:r w:rsidRPr="008D42B5">
              <w:t>10 a.m. - 3 p.m.</w:t>
            </w:r>
          </w:p>
        </w:tc>
        <w:tc>
          <w:tcPr>
            <w:tcW w:w="0" w:type="auto"/>
            <w:vAlign w:val="center"/>
          </w:tcPr>
          <w:p w14:paraId="4F876BFF" w14:textId="5AE2CBAD" w:rsidR="008D42B5" w:rsidRPr="008D42B5" w:rsidRDefault="008D42B5" w:rsidP="008D42B5">
            <w:r w:rsidRPr="008D42B5">
              <w:t>Salishan Community Health Center</w:t>
            </w:r>
          </w:p>
        </w:tc>
        <w:tc>
          <w:tcPr>
            <w:tcW w:w="0" w:type="auto"/>
            <w:vAlign w:val="center"/>
          </w:tcPr>
          <w:p w14:paraId="1946E763" w14:textId="49AC8696" w:rsidR="008D42B5" w:rsidRPr="008D42B5" w:rsidRDefault="008D42B5" w:rsidP="008D42B5">
            <w:r w:rsidRPr="008D42B5">
              <w:t>1724 E 44th St, Tacoma</w:t>
            </w:r>
          </w:p>
        </w:tc>
        <w:tc>
          <w:tcPr>
            <w:tcW w:w="0" w:type="auto"/>
            <w:vAlign w:val="center"/>
          </w:tcPr>
          <w:p w14:paraId="50277AF5" w14:textId="7AB4010E" w:rsidR="008D42B5" w:rsidRPr="008D42B5" w:rsidRDefault="008D42B5" w:rsidP="008D42B5">
            <w:r w:rsidRPr="008D42B5">
              <w:t>Walk up</w:t>
            </w:r>
          </w:p>
        </w:tc>
      </w:tr>
      <w:tr w:rsidR="00381760" w:rsidRPr="008D42B5" w14:paraId="29440906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72AE7178" w14:textId="6D0746D8" w:rsidR="00381760" w:rsidRPr="008D42B5" w:rsidRDefault="00381760" w:rsidP="00381760">
            <w:pPr>
              <w:jc w:val="center"/>
              <w:rPr>
                <w:b/>
                <w:bCs/>
              </w:rPr>
            </w:pPr>
            <w:r w:rsidRPr="008D42B5">
              <w:rPr>
                <w:b/>
                <w:bCs/>
              </w:rPr>
              <w:t>Parkland Community of Focus</w:t>
            </w:r>
          </w:p>
        </w:tc>
      </w:tr>
      <w:tr w:rsidR="00F666A4" w:rsidRPr="008D42B5" w14:paraId="61FE8710" w14:textId="77777777" w:rsidTr="008D42B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3D9C94" w14:textId="77777777" w:rsidR="00381760" w:rsidRPr="008D42B5" w:rsidRDefault="00381760" w:rsidP="00381760">
            <w:r w:rsidRPr="008D42B5">
              <w:rPr>
                <w:b/>
                <w:bCs/>
              </w:rPr>
              <w:t xml:space="preserve">Monday, November 30, 2020 </w:t>
            </w:r>
          </w:p>
          <w:p w14:paraId="66ACC56F" w14:textId="77777777" w:rsidR="00381760" w:rsidRPr="008D42B5" w:rsidRDefault="00381760" w:rsidP="00381760">
            <w:r w:rsidRPr="008D42B5">
              <w:t>10 a.m. - 3 p.m.</w:t>
            </w:r>
          </w:p>
        </w:tc>
        <w:tc>
          <w:tcPr>
            <w:tcW w:w="0" w:type="auto"/>
            <w:vAlign w:val="center"/>
            <w:hideMark/>
          </w:tcPr>
          <w:p w14:paraId="0D1F3434" w14:textId="77777777" w:rsidR="00381760" w:rsidRPr="008D42B5" w:rsidRDefault="00381760" w:rsidP="00381760">
            <w:r w:rsidRPr="008D42B5">
              <w:t>Church for All Nations</w:t>
            </w:r>
          </w:p>
        </w:tc>
        <w:tc>
          <w:tcPr>
            <w:tcW w:w="0" w:type="auto"/>
            <w:vAlign w:val="center"/>
            <w:hideMark/>
          </w:tcPr>
          <w:p w14:paraId="0122728E" w14:textId="77777777" w:rsidR="00381760" w:rsidRPr="008D42B5" w:rsidRDefault="00381760" w:rsidP="00381760">
            <w:r w:rsidRPr="008D42B5">
              <w:t>111 112th St E, Tacoma, 98445</w:t>
            </w:r>
          </w:p>
        </w:tc>
        <w:tc>
          <w:tcPr>
            <w:tcW w:w="0" w:type="auto"/>
            <w:vAlign w:val="center"/>
            <w:hideMark/>
          </w:tcPr>
          <w:p w14:paraId="219165E3" w14:textId="77777777" w:rsidR="00381760" w:rsidRPr="008D42B5" w:rsidRDefault="00381760" w:rsidP="00381760">
            <w:r w:rsidRPr="008D42B5">
              <w:t>Drive thru</w:t>
            </w:r>
          </w:p>
        </w:tc>
      </w:tr>
      <w:tr w:rsidR="00F666A4" w:rsidRPr="008D42B5" w14:paraId="375328BC" w14:textId="77777777" w:rsidTr="008D42B5">
        <w:trPr>
          <w:tblCellSpacing w:w="15" w:type="dxa"/>
        </w:trPr>
        <w:tc>
          <w:tcPr>
            <w:tcW w:w="0" w:type="auto"/>
            <w:vAlign w:val="center"/>
          </w:tcPr>
          <w:p w14:paraId="477B80F7" w14:textId="77777777" w:rsidR="00381760" w:rsidRPr="008D42B5" w:rsidRDefault="00381760" w:rsidP="00381760">
            <w:r w:rsidRPr="008D42B5">
              <w:rPr>
                <w:b/>
                <w:bCs/>
              </w:rPr>
              <w:t xml:space="preserve">Wednesday, December 2, 2020 </w:t>
            </w:r>
          </w:p>
          <w:p w14:paraId="47296341" w14:textId="680F5A0C" w:rsidR="00381760" w:rsidRPr="008D42B5" w:rsidRDefault="00381760" w:rsidP="00381760">
            <w:r w:rsidRPr="008D42B5">
              <w:t>10 a.m. - 3 p.m.</w:t>
            </w:r>
          </w:p>
        </w:tc>
        <w:tc>
          <w:tcPr>
            <w:tcW w:w="0" w:type="auto"/>
            <w:vAlign w:val="center"/>
          </w:tcPr>
          <w:p w14:paraId="19D19041" w14:textId="2FFE61CA" w:rsidR="00381760" w:rsidRPr="008D42B5" w:rsidRDefault="00381760" w:rsidP="00381760">
            <w:r w:rsidRPr="008D42B5">
              <w:t>Pacific Lutheran University</w:t>
            </w:r>
          </w:p>
        </w:tc>
        <w:tc>
          <w:tcPr>
            <w:tcW w:w="0" w:type="auto"/>
            <w:vAlign w:val="center"/>
          </w:tcPr>
          <w:p w14:paraId="1797C6B6" w14:textId="4CFA5DA5" w:rsidR="00381760" w:rsidRPr="008D42B5" w:rsidRDefault="00381760" w:rsidP="00381760">
            <w:r w:rsidRPr="008D42B5">
              <w:t>12404 Yakima Ave, Tacoma 98447</w:t>
            </w:r>
          </w:p>
        </w:tc>
        <w:tc>
          <w:tcPr>
            <w:tcW w:w="0" w:type="auto"/>
            <w:vAlign w:val="center"/>
          </w:tcPr>
          <w:p w14:paraId="34AEF754" w14:textId="3BE765EC" w:rsidR="00381760" w:rsidRPr="008D42B5" w:rsidRDefault="00381760" w:rsidP="00381760">
            <w:r w:rsidRPr="008D42B5">
              <w:t>Walk up</w:t>
            </w:r>
          </w:p>
        </w:tc>
      </w:tr>
      <w:tr w:rsidR="00381760" w:rsidRPr="008D42B5" w14:paraId="03A3CCCC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74051FD9" w14:textId="661D5504" w:rsidR="00381760" w:rsidRPr="008D42B5" w:rsidRDefault="00381760" w:rsidP="00381760">
            <w:pPr>
              <w:jc w:val="center"/>
            </w:pPr>
            <w:r>
              <w:rPr>
                <w:b/>
                <w:bCs/>
              </w:rPr>
              <w:t>South Tacoma Community of Focus</w:t>
            </w:r>
          </w:p>
        </w:tc>
      </w:tr>
      <w:tr w:rsidR="00F666A4" w:rsidRPr="008D42B5" w14:paraId="1030A1FF" w14:textId="77777777" w:rsidTr="008D42B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196664" w14:textId="77777777" w:rsidR="00381760" w:rsidRPr="008D42B5" w:rsidRDefault="00381760" w:rsidP="00381760">
            <w:r w:rsidRPr="008D42B5">
              <w:rPr>
                <w:b/>
                <w:bCs/>
              </w:rPr>
              <w:t xml:space="preserve">Wednesday, December 2, 2020 </w:t>
            </w:r>
          </w:p>
          <w:p w14:paraId="2679E811" w14:textId="77777777" w:rsidR="00381760" w:rsidRPr="008D42B5" w:rsidRDefault="00381760" w:rsidP="00381760">
            <w:r w:rsidRPr="008D42B5">
              <w:t>10 a.m. - 3 p.m.</w:t>
            </w:r>
          </w:p>
        </w:tc>
        <w:tc>
          <w:tcPr>
            <w:tcW w:w="0" w:type="auto"/>
            <w:vAlign w:val="center"/>
            <w:hideMark/>
          </w:tcPr>
          <w:p w14:paraId="2DC89092" w14:textId="77777777" w:rsidR="00381760" w:rsidRPr="008D42B5" w:rsidRDefault="00381760" w:rsidP="00381760">
            <w:r w:rsidRPr="008D42B5">
              <w:t>Asia Pacific Cultural Center</w:t>
            </w:r>
          </w:p>
        </w:tc>
        <w:tc>
          <w:tcPr>
            <w:tcW w:w="0" w:type="auto"/>
            <w:vAlign w:val="center"/>
            <w:hideMark/>
          </w:tcPr>
          <w:p w14:paraId="025EF3F4" w14:textId="77777777" w:rsidR="00381760" w:rsidRPr="008D42B5" w:rsidRDefault="00381760" w:rsidP="00381760">
            <w:r w:rsidRPr="008D42B5">
              <w:t>4851 S. Tacoma Way, 98409</w:t>
            </w:r>
          </w:p>
        </w:tc>
        <w:tc>
          <w:tcPr>
            <w:tcW w:w="0" w:type="auto"/>
            <w:vAlign w:val="center"/>
            <w:hideMark/>
          </w:tcPr>
          <w:p w14:paraId="0FC192FD" w14:textId="77777777" w:rsidR="00381760" w:rsidRPr="008D42B5" w:rsidRDefault="00381760" w:rsidP="00381760">
            <w:r w:rsidRPr="008D42B5">
              <w:t>Drive thru </w:t>
            </w:r>
          </w:p>
        </w:tc>
      </w:tr>
      <w:tr w:rsidR="00F666A4" w:rsidRPr="008D42B5" w14:paraId="2D4B9B55" w14:textId="77777777" w:rsidTr="008D42B5">
        <w:trPr>
          <w:tblCellSpacing w:w="15" w:type="dxa"/>
        </w:trPr>
        <w:tc>
          <w:tcPr>
            <w:tcW w:w="0" w:type="auto"/>
            <w:vAlign w:val="center"/>
          </w:tcPr>
          <w:p w14:paraId="24EF01DB" w14:textId="77777777" w:rsidR="00381760" w:rsidRPr="008D42B5" w:rsidRDefault="00381760" w:rsidP="00381760">
            <w:r w:rsidRPr="008D42B5">
              <w:rPr>
                <w:b/>
                <w:bCs/>
              </w:rPr>
              <w:t xml:space="preserve">Friday, December 4, 2020 </w:t>
            </w:r>
          </w:p>
          <w:p w14:paraId="3269FEBF" w14:textId="0026E58F" w:rsidR="00381760" w:rsidRPr="008D42B5" w:rsidRDefault="00381760" w:rsidP="00381760">
            <w:pPr>
              <w:rPr>
                <w:b/>
                <w:bCs/>
              </w:rPr>
            </w:pPr>
            <w:r w:rsidRPr="008D42B5">
              <w:t>10 a.m. - 3 p.m.</w:t>
            </w:r>
          </w:p>
        </w:tc>
        <w:tc>
          <w:tcPr>
            <w:tcW w:w="0" w:type="auto"/>
            <w:vAlign w:val="center"/>
          </w:tcPr>
          <w:p w14:paraId="275EC080" w14:textId="6F415EDC" w:rsidR="00381760" w:rsidRPr="008D42B5" w:rsidRDefault="00381760" w:rsidP="00381760">
            <w:r w:rsidRPr="008D42B5">
              <w:t>Tacoma Nazarene Church</w:t>
            </w:r>
          </w:p>
        </w:tc>
        <w:tc>
          <w:tcPr>
            <w:tcW w:w="0" w:type="auto"/>
            <w:vAlign w:val="center"/>
          </w:tcPr>
          <w:p w14:paraId="790BC38A" w14:textId="39E11BCE" w:rsidR="00381760" w:rsidRPr="008D42B5" w:rsidRDefault="00381760" w:rsidP="00381760">
            <w:r w:rsidRPr="008D42B5">
              <w:t>3640 S. M St, Tacoma 98418</w:t>
            </w:r>
          </w:p>
        </w:tc>
        <w:tc>
          <w:tcPr>
            <w:tcW w:w="0" w:type="auto"/>
            <w:vAlign w:val="center"/>
          </w:tcPr>
          <w:p w14:paraId="53598B8E" w14:textId="0BF475B2" w:rsidR="00381760" w:rsidRPr="008D42B5" w:rsidRDefault="00381760" w:rsidP="00381760">
            <w:r w:rsidRPr="008D42B5">
              <w:t>Walk up</w:t>
            </w:r>
          </w:p>
        </w:tc>
      </w:tr>
      <w:tr w:rsidR="00381760" w:rsidRPr="008D42B5" w14:paraId="38D6514A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0FA7F107" w14:textId="7B97E4C0" w:rsidR="00381760" w:rsidRPr="00381760" w:rsidRDefault="00381760" w:rsidP="00381760">
            <w:pPr>
              <w:jc w:val="center"/>
              <w:rPr>
                <w:b/>
                <w:bCs/>
              </w:rPr>
            </w:pPr>
            <w:r w:rsidRPr="00381760">
              <w:rPr>
                <w:b/>
                <w:bCs/>
              </w:rPr>
              <w:t>Springbrook Community of Focus/Lakewood Area</w:t>
            </w:r>
          </w:p>
        </w:tc>
      </w:tr>
      <w:tr w:rsidR="00F666A4" w:rsidRPr="008D42B5" w14:paraId="5951F7BA" w14:textId="77777777" w:rsidTr="008D42B5">
        <w:trPr>
          <w:tblCellSpacing w:w="15" w:type="dxa"/>
        </w:trPr>
        <w:tc>
          <w:tcPr>
            <w:tcW w:w="0" w:type="auto"/>
            <w:vAlign w:val="center"/>
          </w:tcPr>
          <w:p w14:paraId="203C8826" w14:textId="77777777" w:rsidR="00381760" w:rsidRPr="008D42B5" w:rsidRDefault="00381760" w:rsidP="00381760">
            <w:r w:rsidRPr="008D42B5">
              <w:rPr>
                <w:b/>
                <w:bCs/>
              </w:rPr>
              <w:t xml:space="preserve">Friday, December 4, 2020 </w:t>
            </w:r>
          </w:p>
          <w:p w14:paraId="7E3A1FAC" w14:textId="4D3FE0B0" w:rsidR="00381760" w:rsidRPr="008D42B5" w:rsidRDefault="00381760" w:rsidP="00381760">
            <w:pPr>
              <w:rPr>
                <w:b/>
                <w:bCs/>
              </w:rPr>
            </w:pPr>
            <w:r w:rsidRPr="008D42B5">
              <w:t>10 a.m. - 3 p.m.</w:t>
            </w:r>
          </w:p>
        </w:tc>
        <w:tc>
          <w:tcPr>
            <w:tcW w:w="0" w:type="auto"/>
            <w:vAlign w:val="center"/>
          </w:tcPr>
          <w:p w14:paraId="16DE0C9D" w14:textId="269B9356" w:rsidR="00381760" w:rsidRPr="008D42B5" w:rsidRDefault="00381760" w:rsidP="00381760">
            <w:r w:rsidRPr="008D42B5">
              <w:t>Ft. Steilacoom Park</w:t>
            </w:r>
          </w:p>
        </w:tc>
        <w:tc>
          <w:tcPr>
            <w:tcW w:w="0" w:type="auto"/>
            <w:vAlign w:val="center"/>
          </w:tcPr>
          <w:p w14:paraId="5F9691B7" w14:textId="39700416" w:rsidR="00381760" w:rsidRPr="008D42B5" w:rsidRDefault="00381760" w:rsidP="00381760">
            <w:r w:rsidRPr="008D42B5">
              <w:t>8714 87th Ave SW, Lakewood 98499</w:t>
            </w:r>
          </w:p>
        </w:tc>
        <w:tc>
          <w:tcPr>
            <w:tcW w:w="0" w:type="auto"/>
            <w:vAlign w:val="center"/>
          </w:tcPr>
          <w:p w14:paraId="2E60F98A" w14:textId="1959A287" w:rsidR="00381760" w:rsidRPr="008D42B5" w:rsidRDefault="00381760" w:rsidP="00381760">
            <w:r w:rsidRPr="008D42B5">
              <w:t>Drive thru</w:t>
            </w:r>
          </w:p>
        </w:tc>
      </w:tr>
      <w:tr w:rsidR="00381760" w:rsidRPr="008D42B5" w14:paraId="67D6739A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40B7D796" w14:textId="345789F8" w:rsidR="00381760" w:rsidRPr="008D42B5" w:rsidRDefault="00381760" w:rsidP="00381760">
            <w:pPr>
              <w:jc w:val="center"/>
            </w:pPr>
            <w:r>
              <w:rPr>
                <w:b/>
                <w:bCs/>
              </w:rPr>
              <w:t>Downtown Tacoma/Hilltop Area</w:t>
            </w:r>
          </w:p>
        </w:tc>
      </w:tr>
      <w:tr w:rsidR="00F666A4" w:rsidRPr="008D42B5" w14:paraId="2DB0B2ED" w14:textId="77777777" w:rsidTr="008D42B5">
        <w:trPr>
          <w:tblCellSpacing w:w="15" w:type="dxa"/>
        </w:trPr>
        <w:tc>
          <w:tcPr>
            <w:tcW w:w="0" w:type="auto"/>
            <w:vAlign w:val="center"/>
          </w:tcPr>
          <w:p w14:paraId="74D7D8E7" w14:textId="77777777" w:rsidR="00F666A4" w:rsidRPr="008D42B5" w:rsidRDefault="00F666A4" w:rsidP="00F666A4">
            <w:r w:rsidRPr="008D42B5">
              <w:rPr>
                <w:b/>
                <w:bCs/>
              </w:rPr>
              <w:t>Thursday, December 3, 2020</w:t>
            </w:r>
            <w:r w:rsidRPr="008D42B5">
              <w:t xml:space="preserve"> </w:t>
            </w:r>
          </w:p>
          <w:p w14:paraId="5831383C" w14:textId="17A8FB39" w:rsidR="00F666A4" w:rsidRPr="008D42B5" w:rsidRDefault="00F666A4" w:rsidP="00F666A4">
            <w:pPr>
              <w:rPr>
                <w:b/>
                <w:bCs/>
              </w:rPr>
            </w:pPr>
            <w:r w:rsidRPr="008D42B5">
              <w:t>10 a.m. - 3 p.m.</w:t>
            </w:r>
          </w:p>
        </w:tc>
        <w:tc>
          <w:tcPr>
            <w:tcW w:w="0" w:type="auto"/>
            <w:vAlign w:val="center"/>
          </w:tcPr>
          <w:p w14:paraId="73472A3D" w14:textId="48BA835D" w:rsidR="00F666A4" w:rsidRPr="008D42B5" w:rsidRDefault="00F666A4" w:rsidP="00F666A4">
            <w:r w:rsidRPr="008D42B5">
              <w:t>Bay Terrace</w:t>
            </w:r>
          </w:p>
        </w:tc>
        <w:tc>
          <w:tcPr>
            <w:tcW w:w="0" w:type="auto"/>
            <w:vAlign w:val="center"/>
          </w:tcPr>
          <w:p w14:paraId="0C2C5B34" w14:textId="364E4F77" w:rsidR="00F666A4" w:rsidRPr="008D42B5" w:rsidRDefault="00F666A4" w:rsidP="00F666A4">
            <w:r w:rsidRPr="008D42B5">
              <w:t>2550 S. G St., Tacoma, 98405</w:t>
            </w:r>
          </w:p>
        </w:tc>
        <w:tc>
          <w:tcPr>
            <w:tcW w:w="0" w:type="auto"/>
            <w:vAlign w:val="center"/>
          </w:tcPr>
          <w:p w14:paraId="1CB382E1" w14:textId="754B6969" w:rsidR="00F666A4" w:rsidRPr="008D42B5" w:rsidRDefault="00F666A4" w:rsidP="00F666A4">
            <w:r w:rsidRPr="008D42B5">
              <w:t>Walk up</w:t>
            </w:r>
          </w:p>
        </w:tc>
      </w:tr>
      <w:tr w:rsidR="00F666A4" w:rsidRPr="008D42B5" w14:paraId="7F3C83BE" w14:textId="77777777" w:rsidTr="00612BB1">
        <w:trPr>
          <w:tblCellSpacing w:w="15" w:type="dxa"/>
        </w:trPr>
        <w:tc>
          <w:tcPr>
            <w:tcW w:w="0" w:type="auto"/>
            <w:gridSpan w:val="4"/>
            <w:shd w:val="pct10" w:color="auto" w:fill="auto"/>
            <w:vAlign w:val="center"/>
          </w:tcPr>
          <w:p w14:paraId="1DC73B59" w14:textId="53DB5BC0" w:rsidR="00F666A4" w:rsidRPr="008D42B5" w:rsidRDefault="00F666A4" w:rsidP="00F666A4">
            <w:pPr>
              <w:jc w:val="center"/>
            </w:pPr>
            <w:r>
              <w:rPr>
                <w:b/>
                <w:bCs/>
              </w:rPr>
              <w:t>North Tacoma</w:t>
            </w:r>
          </w:p>
        </w:tc>
      </w:tr>
      <w:tr w:rsidR="00F666A4" w:rsidRPr="008D42B5" w14:paraId="57CF0212" w14:textId="77777777" w:rsidTr="008D42B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C372F4" w14:textId="77777777" w:rsidR="00F666A4" w:rsidRPr="008D42B5" w:rsidRDefault="00F666A4" w:rsidP="00F666A4">
            <w:r w:rsidRPr="008D42B5">
              <w:rPr>
                <w:b/>
                <w:bCs/>
              </w:rPr>
              <w:t xml:space="preserve">Thursday, December 3, 2020 </w:t>
            </w:r>
          </w:p>
          <w:p w14:paraId="491DC0C6" w14:textId="77777777" w:rsidR="00F666A4" w:rsidRPr="008D42B5" w:rsidRDefault="00F666A4" w:rsidP="00F666A4">
            <w:r w:rsidRPr="008D42B5">
              <w:t>10 a.m. - 3 p.m.</w:t>
            </w:r>
          </w:p>
        </w:tc>
        <w:tc>
          <w:tcPr>
            <w:tcW w:w="0" w:type="auto"/>
            <w:vAlign w:val="center"/>
            <w:hideMark/>
          </w:tcPr>
          <w:p w14:paraId="1579465F" w14:textId="77777777" w:rsidR="00F666A4" w:rsidRPr="008D42B5" w:rsidRDefault="00F666A4" w:rsidP="00F666A4">
            <w:r w:rsidRPr="008D42B5">
              <w:t>University of Puget Sound</w:t>
            </w:r>
          </w:p>
        </w:tc>
        <w:tc>
          <w:tcPr>
            <w:tcW w:w="0" w:type="auto"/>
            <w:vAlign w:val="center"/>
            <w:hideMark/>
          </w:tcPr>
          <w:p w14:paraId="688D6734" w14:textId="77777777" w:rsidR="00F666A4" w:rsidRPr="008D42B5" w:rsidRDefault="00F666A4" w:rsidP="00F666A4">
            <w:r w:rsidRPr="008D42B5">
              <w:t>Parking #1 off N. 14th St. and N. Alder St.</w:t>
            </w:r>
          </w:p>
        </w:tc>
        <w:tc>
          <w:tcPr>
            <w:tcW w:w="0" w:type="auto"/>
            <w:vAlign w:val="center"/>
            <w:hideMark/>
          </w:tcPr>
          <w:p w14:paraId="13BD14AE" w14:textId="77777777" w:rsidR="00F666A4" w:rsidRPr="008D42B5" w:rsidRDefault="00F666A4" w:rsidP="00F666A4">
            <w:r w:rsidRPr="008D42B5">
              <w:t>Walk up</w:t>
            </w:r>
          </w:p>
        </w:tc>
      </w:tr>
      <w:bookmarkEnd w:id="0"/>
    </w:tbl>
    <w:p w14:paraId="28BD1B45" w14:textId="77777777" w:rsidR="00C90087" w:rsidRDefault="00C90087" w:rsidP="00946D4F"/>
    <w:sectPr w:rsidR="00C9008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AD3CD" w14:textId="77777777" w:rsidR="007F5683" w:rsidRDefault="007F5683" w:rsidP="00F666A4">
      <w:pPr>
        <w:spacing w:after="0" w:line="240" w:lineRule="auto"/>
      </w:pPr>
      <w:r>
        <w:separator/>
      </w:r>
    </w:p>
  </w:endnote>
  <w:endnote w:type="continuationSeparator" w:id="0">
    <w:p w14:paraId="3319B557" w14:textId="77777777" w:rsidR="007F5683" w:rsidRDefault="007F5683" w:rsidP="00F66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8D041" w14:textId="77777777" w:rsidR="007F5683" w:rsidRDefault="007F5683" w:rsidP="00F666A4">
      <w:pPr>
        <w:spacing w:after="0" w:line="240" w:lineRule="auto"/>
      </w:pPr>
      <w:r>
        <w:separator/>
      </w:r>
    </w:p>
  </w:footnote>
  <w:footnote w:type="continuationSeparator" w:id="0">
    <w:p w14:paraId="3750FA2D" w14:textId="77777777" w:rsidR="007F5683" w:rsidRDefault="007F5683" w:rsidP="00F666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BA046" w14:textId="10046AF6" w:rsidR="00F666A4" w:rsidRPr="00F666A4" w:rsidRDefault="00F666A4" w:rsidP="00F666A4">
    <w:pPr>
      <w:pStyle w:val="Header"/>
      <w:jc w:val="center"/>
      <w:rPr>
        <w:b/>
        <w:bCs/>
      </w:rPr>
    </w:pPr>
    <w:r w:rsidRPr="00F666A4">
      <w:rPr>
        <w:b/>
        <w:bCs/>
      </w:rPr>
      <w:t xml:space="preserve">Mobile </w:t>
    </w:r>
    <w:proofErr w:type="spellStart"/>
    <w:r w:rsidRPr="00F666A4">
      <w:rPr>
        <w:b/>
        <w:bCs/>
      </w:rPr>
      <w:t>Covid</w:t>
    </w:r>
    <w:proofErr w:type="spellEnd"/>
    <w:r w:rsidRPr="00F666A4">
      <w:rPr>
        <w:b/>
        <w:bCs/>
      </w:rPr>
      <w:t xml:space="preserve"> Testing - November 30-December 13,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TQ3tzQwsDAwtjRR0lEKTi0uzszPAykwqgUAt/E2DywAAAA="/>
  </w:docVars>
  <w:rsids>
    <w:rsidRoot w:val="008D42B5"/>
    <w:rsid w:val="00184351"/>
    <w:rsid w:val="00381760"/>
    <w:rsid w:val="00612BB1"/>
    <w:rsid w:val="007F5683"/>
    <w:rsid w:val="008D42B5"/>
    <w:rsid w:val="00946D4F"/>
    <w:rsid w:val="00AA7A60"/>
    <w:rsid w:val="00B56F40"/>
    <w:rsid w:val="00C90087"/>
    <w:rsid w:val="00F66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1ED42"/>
  <w15:chartTrackingRefBased/>
  <w15:docId w15:val="{680EE78A-F87E-4055-80CC-FF9492361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6A4"/>
  </w:style>
  <w:style w:type="paragraph" w:styleId="Footer">
    <w:name w:val="footer"/>
    <w:basedOn w:val="Normal"/>
    <w:link w:val="FooterChar"/>
    <w:uiPriority w:val="99"/>
    <w:unhideWhenUsed/>
    <w:rsid w:val="00F66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6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1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0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3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9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Smith</dc:creator>
  <cp:keywords/>
  <dc:description/>
  <cp:lastModifiedBy>Tony Smith</cp:lastModifiedBy>
  <cp:revision>3</cp:revision>
  <dcterms:created xsi:type="dcterms:W3CDTF">2020-12-01T01:09:00Z</dcterms:created>
  <dcterms:modified xsi:type="dcterms:W3CDTF">2020-12-01T01:10:00Z</dcterms:modified>
</cp:coreProperties>
</file>